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eastAsia="zh-CN"/>
              </w:rPr>
              <w:t>C11883</w:t>
            </w:r>
            <w:r>
              <w:rPr>
                <w:rFonts w:hint="eastAsia" w:ascii="仿宋" w:hAnsi="仿宋" w:eastAsia="仿宋"/>
                <w:kern w:val="0"/>
                <w:szCs w:val="21"/>
                <w:shd w:val="clear" w:color="auto" w:fill="FFFFFF"/>
                <w:lang w:val="en-US" w:eastAsia="zh-CN"/>
              </w:rPr>
              <w:t>210000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20%-5.7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3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1012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0,935.9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886,163.7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3,696,059.4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73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73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6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3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7.39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5.8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4</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739，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6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4,048,544.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4,048,544.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4,048,544.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87.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4,049,032.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1,488,002.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20,462.0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40,080.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4,048,544.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851,227.6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00,818.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66,891.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76,210.1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58,719.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49,852.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5,221.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5,101.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92,511.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63,442.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969,997.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jCP9MSkdOfr6W1vqAafJ3JLhjXA=" w:salt="KkNUfArW7VJHKhUGnkgdi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B4E5F18"/>
    <w:rsid w:val="0D901766"/>
    <w:rsid w:val="10DE0540"/>
    <w:rsid w:val="119D38F4"/>
    <w:rsid w:val="11F52987"/>
    <w:rsid w:val="12D876F1"/>
    <w:rsid w:val="12DA60B7"/>
    <w:rsid w:val="1322763E"/>
    <w:rsid w:val="13A3270E"/>
    <w:rsid w:val="15271F3C"/>
    <w:rsid w:val="153D2966"/>
    <w:rsid w:val="17E41503"/>
    <w:rsid w:val="197A16EE"/>
    <w:rsid w:val="1B405FCF"/>
    <w:rsid w:val="1C0E51DF"/>
    <w:rsid w:val="2A3A53F1"/>
    <w:rsid w:val="2F4671E3"/>
    <w:rsid w:val="33C40040"/>
    <w:rsid w:val="342153CB"/>
    <w:rsid w:val="34296D79"/>
    <w:rsid w:val="38D97024"/>
    <w:rsid w:val="38E926E9"/>
    <w:rsid w:val="3B520599"/>
    <w:rsid w:val="3C321C70"/>
    <w:rsid w:val="3D320D98"/>
    <w:rsid w:val="3E3547C1"/>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E660FCE"/>
    <w:rsid w:val="62446D78"/>
    <w:rsid w:val="69E55EFE"/>
    <w:rsid w:val="6AF71159"/>
    <w:rsid w:val="6CB373DA"/>
    <w:rsid w:val="6F8C2174"/>
    <w:rsid w:val="705B15C4"/>
    <w:rsid w:val="71906008"/>
    <w:rsid w:val="73083B4A"/>
    <w:rsid w:val="73181AE2"/>
    <w:rsid w:val="737F3265"/>
    <w:rsid w:val="73E97FF0"/>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564</c:v>
                </c:pt>
                <c:pt idx="1">
                  <c:v>1.0564</c:v>
                </c:pt>
                <c:pt idx="2">
                  <c:v>1.0563</c:v>
                </c:pt>
                <c:pt idx="3">
                  <c:v>1.0563</c:v>
                </c:pt>
                <c:pt idx="4">
                  <c:v>1.0563</c:v>
                </c:pt>
                <c:pt idx="5">
                  <c:v>1.0575</c:v>
                </c:pt>
                <c:pt idx="6">
                  <c:v>1.0577</c:v>
                </c:pt>
                <c:pt idx="7">
                  <c:v>1.0581</c:v>
                </c:pt>
                <c:pt idx="8">
                  <c:v>1.0581</c:v>
                </c:pt>
                <c:pt idx="9">
                  <c:v>1.0581</c:v>
                </c:pt>
                <c:pt idx="10">
                  <c:v>1.059</c:v>
                </c:pt>
                <c:pt idx="11">
                  <c:v>1.0592</c:v>
                </c:pt>
                <c:pt idx="12">
                  <c:v>1.0591</c:v>
                </c:pt>
                <c:pt idx="13">
                  <c:v>1.0591</c:v>
                </c:pt>
                <c:pt idx="14">
                  <c:v>1.0593</c:v>
                </c:pt>
                <c:pt idx="15">
                  <c:v>1.0593</c:v>
                </c:pt>
                <c:pt idx="16">
                  <c:v>1.0593</c:v>
                </c:pt>
                <c:pt idx="17">
                  <c:v>1.0596</c:v>
                </c:pt>
                <c:pt idx="18">
                  <c:v>1.0597</c:v>
                </c:pt>
                <c:pt idx="19">
                  <c:v>1.0599</c:v>
                </c:pt>
                <c:pt idx="20">
                  <c:v>1.0598</c:v>
                </c:pt>
                <c:pt idx="21">
                  <c:v>1.0602</c:v>
                </c:pt>
                <c:pt idx="22">
                  <c:v>1.0602</c:v>
                </c:pt>
                <c:pt idx="23">
                  <c:v>1.0601</c:v>
                </c:pt>
                <c:pt idx="24">
                  <c:v>1.0609</c:v>
                </c:pt>
                <c:pt idx="25">
                  <c:v>1.0613</c:v>
                </c:pt>
                <c:pt idx="26">
                  <c:v>1.0614</c:v>
                </c:pt>
                <c:pt idx="27">
                  <c:v>1.0615</c:v>
                </c:pt>
                <c:pt idx="28">
                  <c:v>1.062</c:v>
                </c:pt>
                <c:pt idx="29">
                  <c:v>1.0622</c:v>
                </c:pt>
                <c:pt idx="30">
                  <c:v>1.0622</c:v>
                </c:pt>
                <c:pt idx="31">
                  <c:v>1.0622</c:v>
                </c:pt>
                <c:pt idx="32">
                  <c:v>1.0622</c:v>
                </c:pt>
                <c:pt idx="33">
                  <c:v>1.0621</c:v>
                </c:pt>
                <c:pt idx="34">
                  <c:v>1.0633</c:v>
                </c:pt>
                <c:pt idx="35">
                  <c:v>1.0632</c:v>
                </c:pt>
                <c:pt idx="36">
                  <c:v>1.0632</c:v>
                </c:pt>
                <c:pt idx="37">
                  <c:v>1.0632</c:v>
                </c:pt>
                <c:pt idx="38">
                  <c:v>1.0637</c:v>
                </c:pt>
                <c:pt idx="39">
                  <c:v>1.0639</c:v>
                </c:pt>
                <c:pt idx="40">
                  <c:v>1.0634</c:v>
                </c:pt>
                <c:pt idx="41">
                  <c:v>1.0637</c:v>
                </c:pt>
                <c:pt idx="42">
                  <c:v>1.064</c:v>
                </c:pt>
                <c:pt idx="43">
                  <c:v>1.064</c:v>
                </c:pt>
                <c:pt idx="44">
                  <c:v>1.0639</c:v>
                </c:pt>
                <c:pt idx="45">
                  <c:v>1.0646</c:v>
                </c:pt>
                <c:pt idx="46">
                  <c:v>1.065</c:v>
                </c:pt>
                <c:pt idx="47">
                  <c:v>1.0655</c:v>
                </c:pt>
                <c:pt idx="48">
                  <c:v>1.0659</c:v>
                </c:pt>
                <c:pt idx="49">
                  <c:v>1.0661</c:v>
                </c:pt>
                <c:pt idx="50">
                  <c:v>1.0661</c:v>
                </c:pt>
                <c:pt idx="51">
                  <c:v>1.0661</c:v>
                </c:pt>
                <c:pt idx="52">
                  <c:v>1.0669</c:v>
                </c:pt>
                <c:pt idx="53">
                  <c:v>1.067</c:v>
                </c:pt>
                <c:pt idx="54">
                  <c:v>1.0673</c:v>
                </c:pt>
                <c:pt idx="55">
                  <c:v>1.0677</c:v>
                </c:pt>
                <c:pt idx="56">
                  <c:v>1.0679</c:v>
                </c:pt>
                <c:pt idx="57">
                  <c:v>1.0679</c:v>
                </c:pt>
                <c:pt idx="58">
                  <c:v>1.0679</c:v>
                </c:pt>
                <c:pt idx="59">
                  <c:v>1.0683</c:v>
                </c:pt>
                <c:pt idx="60">
                  <c:v>1.0682</c:v>
                </c:pt>
                <c:pt idx="61">
                  <c:v>1.0678</c:v>
                </c:pt>
                <c:pt idx="62">
                  <c:v>1.0677</c:v>
                </c:pt>
                <c:pt idx="63">
                  <c:v>1.0677</c:v>
                </c:pt>
                <c:pt idx="64">
                  <c:v>1.0677</c:v>
                </c:pt>
                <c:pt idx="65">
                  <c:v>1.0676</c:v>
                </c:pt>
                <c:pt idx="66">
                  <c:v>1.0682</c:v>
                </c:pt>
                <c:pt idx="67">
                  <c:v>1.0681</c:v>
                </c:pt>
                <c:pt idx="68">
                  <c:v>1.0681</c:v>
                </c:pt>
                <c:pt idx="69">
                  <c:v>1.0682</c:v>
                </c:pt>
                <c:pt idx="70">
                  <c:v>1.0685</c:v>
                </c:pt>
                <c:pt idx="71">
                  <c:v>1.0685</c:v>
                </c:pt>
                <c:pt idx="72">
                  <c:v>1.0685</c:v>
                </c:pt>
                <c:pt idx="73">
                  <c:v>1.069</c:v>
                </c:pt>
                <c:pt idx="74">
                  <c:v>1.0681</c:v>
                </c:pt>
                <c:pt idx="75">
                  <c:v>1.0678</c:v>
                </c:pt>
                <c:pt idx="76">
                  <c:v>1.0681</c:v>
                </c:pt>
                <c:pt idx="77">
                  <c:v>1.0685</c:v>
                </c:pt>
                <c:pt idx="78">
                  <c:v>1.0684</c:v>
                </c:pt>
                <c:pt idx="79">
                  <c:v>1.0684</c:v>
                </c:pt>
                <c:pt idx="80">
                  <c:v>1.0692</c:v>
                </c:pt>
                <c:pt idx="81">
                  <c:v>1.0693</c:v>
                </c:pt>
                <c:pt idx="82">
                  <c:v>1.0696</c:v>
                </c:pt>
                <c:pt idx="83">
                  <c:v>1.07</c:v>
                </c:pt>
                <c:pt idx="84">
                  <c:v>1.0727</c:v>
                </c:pt>
                <c:pt idx="85">
                  <c:v>1.0727</c:v>
                </c:pt>
                <c:pt idx="86">
                  <c:v>1.0727</c:v>
                </c:pt>
                <c:pt idx="87">
                  <c:v>1.0732</c:v>
                </c:pt>
                <c:pt idx="88">
                  <c:v>1.0733</c:v>
                </c:pt>
                <c:pt idx="89">
                  <c:v>1.0736</c:v>
                </c:pt>
                <c:pt idx="90">
                  <c:v>1.073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189358076121859</c:v>
                </c:pt>
                <c:pt idx="1">
                  <c:v>0.000189358076121859</c:v>
                </c:pt>
                <c:pt idx="2">
                  <c:v>9.46790380609297e-5</c:v>
                </c:pt>
                <c:pt idx="3">
                  <c:v>9.46790380609297e-5</c:v>
                </c:pt>
                <c:pt idx="4">
                  <c:v>9.46790380609297e-5</c:v>
                </c:pt>
                <c:pt idx="5">
                  <c:v>0.00123082749479275</c:v>
                </c:pt>
                <c:pt idx="6">
                  <c:v>0.00142018557091461</c:v>
                </c:pt>
                <c:pt idx="7">
                  <c:v>0.00179890172315855</c:v>
                </c:pt>
                <c:pt idx="8">
                  <c:v>0.00179890172315855</c:v>
                </c:pt>
                <c:pt idx="9">
                  <c:v>0.00179890172315855</c:v>
                </c:pt>
                <c:pt idx="10">
                  <c:v>0.00265101306570714</c:v>
                </c:pt>
                <c:pt idx="11">
                  <c:v>0.002840371141829</c:v>
                </c:pt>
                <c:pt idx="12">
                  <c:v>0.00274569210376807</c:v>
                </c:pt>
                <c:pt idx="13">
                  <c:v>0.00274569210376807</c:v>
                </c:pt>
                <c:pt idx="14">
                  <c:v>0.00293505017989015</c:v>
                </c:pt>
                <c:pt idx="15">
                  <c:v>0.00293505017989015</c:v>
                </c:pt>
                <c:pt idx="16">
                  <c:v>0.00293505017989015</c:v>
                </c:pt>
                <c:pt idx="17">
                  <c:v>0.00321908729407316</c:v>
                </c:pt>
                <c:pt idx="18">
                  <c:v>0.00331376633213409</c:v>
                </c:pt>
                <c:pt idx="19">
                  <c:v>0.00350312440825595</c:v>
                </c:pt>
                <c:pt idx="20">
                  <c:v>0.00340844537019502</c:v>
                </c:pt>
                <c:pt idx="21">
                  <c:v>0.00378716152243896</c:v>
                </c:pt>
                <c:pt idx="22">
                  <c:v>0.00378716152243896</c:v>
                </c:pt>
                <c:pt idx="23">
                  <c:v>0.00369248248437803</c:v>
                </c:pt>
                <c:pt idx="24">
                  <c:v>0.00444991478886569</c:v>
                </c:pt>
                <c:pt idx="25">
                  <c:v>0.00482863094110964</c:v>
                </c:pt>
                <c:pt idx="26">
                  <c:v>0.00492330997917056</c:v>
                </c:pt>
                <c:pt idx="27">
                  <c:v>0.00501798901723172</c:v>
                </c:pt>
                <c:pt idx="28">
                  <c:v>0.00549138420753659</c:v>
                </c:pt>
                <c:pt idx="29">
                  <c:v>0.00568074228365845</c:v>
                </c:pt>
                <c:pt idx="30">
                  <c:v>0.00568074228365845</c:v>
                </c:pt>
                <c:pt idx="31">
                  <c:v>0.00568074228365845</c:v>
                </c:pt>
                <c:pt idx="32">
                  <c:v>0.00568074228365845</c:v>
                </c:pt>
                <c:pt idx="33">
                  <c:v>0.00558606324559752</c:v>
                </c:pt>
                <c:pt idx="34">
                  <c:v>0.0067222117023289</c:v>
                </c:pt>
                <c:pt idx="35">
                  <c:v>0.00662753266426797</c:v>
                </c:pt>
                <c:pt idx="36">
                  <c:v>0.00662753266426797</c:v>
                </c:pt>
                <c:pt idx="37">
                  <c:v>0.00662753266426797</c:v>
                </c:pt>
                <c:pt idx="38">
                  <c:v>0.00710092785457306</c:v>
                </c:pt>
                <c:pt idx="39">
                  <c:v>0.00729028593069492</c:v>
                </c:pt>
                <c:pt idx="40">
                  <c:v>0.00681689074039005</c:v>
                </c:pt>
                <c:pt idx="41">
                  <c:v>0.00710092785457306</c:v>
                </c:pt>
                <c:pt idx="42">
                  <c:v>0.00738496496875585</c:v>
                </c:pt>
                <c:pt idx="43">
                  <c:v>0.00738496496875585</c:v>
                </c:pt>
                <c:pt idx="44">
                  <c:v>0.00729028593069492</c:v>
                </c:pt>
                <c:pt idx="45">
                  <c:v>0.00795303919712165</c:v>
                </c:pt>
                <c:pt idx="46">
                  <c:v>0.00833175534936559</c:v>
                </c:pt>
                <c:pt idx="47">
                  <c:v>0.00880515053967046</c:v>
                </c:pt>
                <c:pt idx="48">
                  <c:v>0.0091838666919144</c:v>
                </c:pt>
                <c:pt idx="49">
                  <c:v>0.00937322476803648</c:v>
                </c:pt>
                <c:pt idx="50">
                  <c:v>0.00937322476803648</c:v>
                </c:pt>
                <c:pt idx="51">
                  <c:v>0.00937322476803648</c:v>
                </c:pt>
                <c:pt idx="52">
                  <c:v>0.0101306570725241</c:v>
                </c:pt>
                <c:pt idx="53">
                  <c:v>0.0102253361105851</c:v>
                </c:pt>
                <c:pt idx="54">
                  <c:v>0.0105093732247679</c:v>
                </c:pt>
                <c:pt idx="55">
                  <c:v>0.010888089377012</c:v>
                </c:pt>
                <c:pt idx="56">
                  <c:v>0.0110774474531339</c:v>
                </c:pt>
                <c:pt idx="57">
                  <c:v>0.0110774474531339</c:v>
                </c:pt>
                <c:pt idx="58">
                  <c:v>0.0110774474531339</c:v>
                </c:pt>
                <c:pt idx="59">
                  <c:v>0.0114561636053778</c:v>
                </c:pt>
                <c:pt idx="60">
                  <c:v>0.0113614845673169</c:v>
                </c:pt>
                <c:pt idx="61">
                  <c:v>0.010982768415073</c:v>
                </c:pt>
                <c:pt idx="62">
                  <c:v>0.010888089377012</c:v>
                </c:pt>
                <c:pt idx="63">
                  <c:v>0.010888089377012</c:v>
                </c:pt>
                <c:pt idx="64">
                  <c:v>0.010888089377012</c:v>
                </c:pt>
                <c:pt idx="65">
                  <c:v>0.0107934103389511</c:v>
                </c:pt>
                <c:pt idx="66">
                  <c:v>0.0113614845673169</c:v>
                </c:pt>
                <c:pt idx="67">
                  <c:v>0.0112668055292557</c:v>
                </c:pt>
                <c:pt idx="68">
                  <c:v>0.0112668055292557</c:v>
                </c:pt>
                <c:pt idx="69">
                  <c:v>0.0113614845673169</c:v>
                </c:pt>
                <c:pt idx="70">
                  <c:v>0.0116455216814997</c:v>
                </c:pt>
                <c:pt idx="71">
                  <c:v>0.0116455216814997</c:v>
                </c:pt>
                <c:pt idx="72">
                  <c:v>0.0116455216814997</c:v>
                </c:pt>
                <c:pt idx="73">
                  <c:v>0.0121189168718046</c:v>
                </c:pt>
                <c:pt idx="74">
                  <c:v>0.0112668055292557</c:v>
                </c:pt>
                <c:pt idx="75">
                  <c:v>0.010982768415073</c:v>
                </c:pt>
                <c:pt idx="76">
                  <c:v>0.0112668055292557</c:v>
                </c:pt>
                <c:pt idx="77">
                  <c:v>0.0116455216814997</c:v>
                </c:pt>
                <c:pt idx="78">
                  <c:v>0.0115508426434388</c:v>
                </c:pt>
                <c:pt idx="79">
                  <c:v>0.0115508426434388</c:v>
                </c:pt>
                <c:pt idx="80">
                  <c:v>0.0123082749479264</c:v>
                </c:pt>
                <c:pt idx="81">
                  <c:v>0.0124029539859873</c:v>
                </c:pt>
                <c:pt idx="82">
                  <c:v>0.0126869911001706</c:v>
                </c:pt>
                <c:pt idx="83">
                  <c:v>0.0130657072524143</c:v>
                </c:pt>
                <c:pt idx="84">
                  <c:v>0.0156220412800605</c:v>
                </c:pt>
                <c:pt idx="85">
                  <c:v>0.0156220412800605</c:v>
                </c:pt>
                <c:pt idx="86">
                  <c:v>0.0156220412800605</c:v>
                </c:pt>
                <c:pt idx="87">
                  <c:v>0.0160954364703654</c:v>
                </c:pt>
                <c:pt idx="88">
                  <c:v>0.0161901155084263</c:v>
                </c:pt>
                <c:pt idx="89">
                  <c:v>0.0164741526226095</c:v>
                </c:pt>
                <c:pt idx="90">
                  <c:v>0.016758189736792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7:58:5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